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E37A9" w14:textId="77777777" w:rsidR="00951676" w:rsidRDefault="00951676" w:rsidP="005339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B50E17" w14:textId="700AF0A1" w:rsidR="0053398F" w:rsidRDefault="0053398F" w:rsidP="005339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398F">
        <w:rPr>
          <w:rFonts w:ascii="Times New Roman" w:hAnsi="Times New Roman" w:cs="Times New Roman"/>
          <w:b/>
          <w:sz w:val="24"/>
          <w:szCs w:val="24"/>
        </w:rPr>
        <w:t>SAĞLIK KÜLTÜR VE SPOR DAİRE BAŞKANLIĞI</w:t>
      </w:r>
    </w:p>
    <w:p w14:paraId="34595CCB" w14:textId="77777777" w:rsidR="0053398F" w:rsidRDefault="0053398F" w:rsidP="00DF38FF">
      <w:pPr>
        <w:spacing w:after="0"/>
        <w:ind w:left="7080"/>
        <w:rPr>
          <w:rFonts w:ascii="Times New Roman" w:hAnsi="Times New Roman" w:cs="Times New Roman"/>
          <w:b/>
        </w:rPr>
      </w:pPr>
    </w:p>
    <w:p w14:paraId="7263DBE0" w14:textId="2DAEF354" w:rsidR="006E1184" w:rsidRDefault="008C52B6" w:rsidP="008C52B6">
      <w:pPr>
        <w:spacing w:after="0"/>
        <w:ind w:left="778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</w:t>
      </w:r>
      <w:r w:rsidR="006E1184" w:rsidRPr="006E1184">
        <w:rPr>
          <w:rFonts w:ascii="Times New Roman" w:hAnsi="Times New Roman" w:cs="Times New Roman"/>
          <w:b/>
        </w:rPr>
        <w:t xml:space="preserve">Başvuru Tarihi: </w:t>
      </w:r>
      <w:r w:rsidR="00486F9B" w:rsidRPr="006E1184">
        <w:rPr>
          <w:rFonts w:ascii="Times New Roman" w:hAnsi="Times New Roman" w:cs="Times New Roman"/>
          <w:b/>
        </w:rPr>
        <w:t>…</w:t>
      </w:r>
      <w:r w:rsidR="006E1184" w:rsidRPr="006E1184">
        <w:rPr>
          <w:rFonts w:ascii="Times New Roman" w:hAnsi="Times New Roman" w:cs="Times New Roman"/>
          <w:b/>
        </w:rPr>
        <w:t xml:space="preserve">/ </w:t>
      </w:r>
      <w:r w:rsidR="00486F9B" w:rsidRPr="006E1184">
        <w:rPr>
          <w:rFonts w:ascii="Times New Roman" w:hAnsi="Times New Roman" w:cs="Times New Roman"/>
          <w:b/>
        </w:rPr>
        <w:t>…</w:t>
      </w:r>
      <w:r w:rsidR="006E1184" w:rsidRPr="006E1184">
        <w:rPr>
          <w:rFonts w:ascii="Times New Roman" w:hAnsi="Times New Roman" w:cs="Times New Roman"/>
          <w:b/>
        </w:rPr>
        <w:t xml:space="preserve"> /</w:t>
      </w:r>
      <w:r w:rsidR="00486F9B" w:rsidRPr="006E1184">
        <w:rPr>
          <w:rFonts w:ascii="Times New Roman" w:hAnsi="Times New Roman" w:cs="Times New Roman"/>
          <w:b/>
        </w:rPr>
        <w:t>…</w:t>
      </w:r>
    </w:p>
    <w:tbl>
      <w:tblPr>
        <w:tblStyle w:val="TabloKlavuzu"/>
        <w:tblW w:w="10915" w:type="dxa"/>
        <w:tblInd w:w="-34" w:type="dxa"/>
        <w:tblLook w:val="04A0" w:firstRow="1" w:lastRow="0" w:firstColumn="1" w:lastColumn="0" w:noHBand="0" w:noVBand="1"/>
      </w:tblPr>
      <w:tblGrid>
        <w:gridCol w:w="5245"/>
        <w:gridCol w:w="5670"/>
      </w:tblGrid>
      <w:tr w:rsidR="006E1184" w:rsidRPr="00B41628" w14:paraId="250C4E56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BF71FAD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Etkinliği Düzenleyecek Kurum, Birim, Kulüp Adı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2872110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7ACBD2B6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42605D1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Düzenlenecek Etkinliğin </w:t>
            </w:r>
            <w:proofErr w:type="gramStart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Adı -</w:t>
            </w:r>
            <w:proofErr w:type="gramEnd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Konusu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1BA1532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4933A8F4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5F8F1E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Etkinlik Türü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026D9C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6915C1FC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DE563B8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Düzenlenme Tarih ve Saati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2F63D5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1EC1C850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2BFD810" w14:textId="77777777" w:rsidR="006E1184" w:rsidRPr="00B41628" w:rsidRDefault="006E1184" w:rsidP="006E11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Konuşmacı -</w:t>
            </w:r>
            <w:proofErr w:type="gramEnd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Katılımcı İsimleri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4D0866D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2E2C" w:rsidRPr="00B41628" w14:paraId="44A6B20B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B2E5ED6" w14:textId="77777777" w:rsidR="00302E2C" w:rsidRPr="00B41628" w:rsidRDefault="00302E2C" w:rsidP="006E11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Mihmandar 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CF8ECF2" w14:textId="77777777" w:rsidR="00302E2C" w:rsidRPr="00B41628" w:rsidRDefault="00302E2C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39A338E7" w14:textId="77777777" w:rsidTr="002320FD">
        <w:trPr>
          <w:trHeight w:val="283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A091754" w14:textId="77777777" w:rsidR="006E1184" w:rsidRPr="00B41628" w:rsidRDefault="006E1184" w:rsidP="006E11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Etkinliğin Düzenleneceği Yerleşke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9D0C85B" w14:textId="77777777" w:rsidR="006E1184" w:rsidRPr="00B41628" w:rsidRDefault="006E1184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E1184" w:rsidRPr="00B41628" w14:paraId="0D5A4A3C" w14:textId="77777777" w:rsidTr="002320FD">
        <w:trPr>
          <w:trHeight w:val="340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5CADAB2" w14:textId="77777777" w:rsidR="006E1184" w:rsidRPr="00B41628" w:rsidRDefault="00302E2C" w:rsidP="006E11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Etkinliğe İl </w:t>
            </w:r>
            <w:r w:rsidR="00571AAF" w:rsidRPr="00B41628">
              <w:rPr>
                <w:rFonts w:ascii="Times New Roman" w:hAnsi="Times New Roman" w:cs="Times New Roman"/>
                <w:sz w:val="24"/>
                <w:szCs w:val="24"/>
              </w:rPr>
              <w:t>Protokolü</w:t>
            </w: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Katılacak mı?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234C445" w14:textId="77777777" w:rsidR="006E1184" w:rsidRPr="00B41628" w:rsidRDefault="00571AAF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6250C81" wp14:editId="765D7C50">
                      <wp:simplePos x="0" y="0"/>
                      <wp:positionH relativeFrom="column">
                        <wp:posOffset>3236595</wp:posOffset>
                      </wp:positionH>
                      <wp:positionV relativeFrom="paragraph">
                        <wp:posOffset>12700</wp:posOffset>
                      </wp:positionV>
                      <wp:extent cx="266700" cy="180975"/>
                      <wp:effectExtent l="0" t="0" r="19050" b="28575"/>
                      <wp:wrapNone/>
                      <wp:docPr id="43" name="Yuvarlatılmış Dikdörtgen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80975"/>
                              </a:xfrm>
                              <a:prstGeom prst="round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3B10E30" id="Yuvarlatılmış Dikdörtgen 43" o:spid="_x0000_s1026" style="position:absolute;margin-left:254.85pt;margin-top:1pt;width:21pt;height:1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B7705E4" wp14:editId="2029ED59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335</wp:posOffset>
                      </wp:positionV>
                      <wp:extent cx="285750" cy="190500"/>
                      <wp:effectExtent l="0" t="0" r="19050" b="19050"/>
                      <wp:wrapNone/>
                      <wp:docPr id="42" name="Yuvarlatılmış Dikdörtgen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905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82F95FA" id="Yuvarlatılmış Dikdörtgen 42" o:spid="_x0000_s1026" style="position:absolute;margin-left:113.1pt;margin-top:1.05pt;width:22.5pt;height: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8C2147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Evet                                          Hayır</w:t>
            </w:r>
          </w:p>
        </w:tc>
      </w:tr>
      <w:tr w:rsidR="006E1184" w:rsidRPr="00B41628" w14:paraId="2CDEEBF3" w14:textId="77777777" w:rsidTr="002320FD">
        <w:trPr>
          <w:trHeight w:val="340"/>
        </w:trPr>
        <w:tc>
          <w:tcPr>
            <w:tcW w:w="52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BDE97FE" w14:textId="77777777" w:rsidR="006E1184" w:rsidRPr="00B41628" w:rsidRDefault="00302E2C" w:rsidP="006E11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>Düzenlenecek Etkinlik Halka Acık mı?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79CDF5" w14:textId="77777777" w:rsidR="006E1184" w:rsidRPr="00B41628" w:rsidRDefault="00734DFA" w:rsidP="006E11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3832A01" wp14:editId="59EF2474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9525</wp:posOffset>
                      </wp:positionV>
                      <wp:extent cx="257175" cy="180975"/>
                      <wp:effectExtent l="0" t="0" r="28575" b="28575"/>
                      <wp:wrapNone/>
                      <wp:docPr id="1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F36FA3" id="Yuvarlatılmış Dikdörtgen 1" o:spid="_x0000_s1026" style="position:absolute;margin-left:114pt;margin-top:.75pt;width:20.25pt;height:1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5E40CC"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65669E8" wp14:editId="7C29B51B">
                      <wp:simplePos x="0" y="0"/>
                      <wp:positionH relativeFrom="column">
                        <wp:posOffset>3238500</wp:posOffset>
                      </wp:positionH>
                      <wp:positionV relativeFrom="paragraph">
                        <wp:posOffset>10160</wp:posOffset>
                      </wp:positionV>
                      <wp:extent cx="266700" cy="180975"/>
                      <wp:effectExtent l="0" t="0" r="19050" b="28575"/>
                      <wp:wrapNone/>
                      <wp:docPr id="2" name="Yuvarlatılmış 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8097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CCF665E" id="Yuvarlatılmış Dikdörtgen 2" o:spid="_x0000_s1026" style="position:absolute;margin-left:255pt;margin-top:.8pt;width:21pt;height:14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8C2147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Evet                                          Hayır</w:t>
            </w:r>
          </w:p>
        </w:tc>
      </w:tr>
      <w:tr w:rsidR="00480761" w:rsidRPr="00B41628" w14:paraId="0F502C11" w14:textId="77777777" w:rsidTr="002320FD">
        <w:trPr>
          <w:trHeight w:val="56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F0E88BD" w14:textId="77777777" w:rsidR="00480761" w:rsidRPr="00B41628" w:rsidRDefault="005E40CC" w:rsidP="0048076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715C61E" wp14:editId="495E49BC">
                      <wp:simplePos x="0" y="0"/>
                      <wp:positionH relativeFrom="column">
                        <wp:posOffset>6293485</wp:posOffset>
                      </wp:positionH>
                      <wp:positionV relativeFrom="paragraph">
                        <wp:posOffset>24765</wp:posOffset>
                      </wp:positionV>
                      <wp:extent cx="276225" cy="171450"/>
                      <wp:effectExtent l="0" t="0" r="28575" b="19050"/>
                      <wp:wrapNone/>
                      <wp:docPr id="4" name="Yuvarlatılmış 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714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E1BF61" id="Yuvarlatılmış Dikdörtgen 4" o:spid="_x0000_s1026" style="position:absolute;margin-left:495.55pt;margin-top:1.95pt;width:21.75pt;height:13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DA7282"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13F8D29" wp14:editId="3E172BE5">
                      <wp:simplePos x="0" y="0"/>
                      <wp:positionH relativeFrom="column">
                        <wp:posOffset>4761865</wp:posOffset>
                      </wp:positionH>
                      <wp:positionV relativeFrom="paragraph">
                        <wp:posOffset>9525</wp:posOffset>
                      </wp:positionV>
                      <wp:extent cx="276225" cy="190500"/>
                      <wp:effectExtent l="0" t="0" r="28575" b="19050"/>
                      <wp:wrapNone/>
                      <wp:docPr id="3" name="Yuvarlatılmış 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905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9AC6E09" id="Yuvarlatılmış Dikdörtgen 3" o:spid="_x0000_s1026" style="position:absolute;margin-left:374.95pt;margin-top:.75pt;width:21.75pt;height: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480761" w:rsidRPr="00B41628">
              <w:rPr>
                <w:rFonts w:ascii="Times New Roman" w:hAnsi="Times New Roman" w:cs="Times New Roman"/>
                <w:sz w:val="24"/>
                <w:szCs w:val="24"/>
              </w:rPr>
              <w:t>Yerleşkede stant açma</w:t>
            </w:r>
            <w:r w:rsidR="00F025F2" w:rsidRPr="00B41628">
              <w:rPr>
                <w:rFonts w:ascii="Times New Roman" w:hAnsi="Times New Roman" w:cs="Times New Roman"/>
                <w:sz w:val="24"/>
                <w:szCs w:val="24"/>
              </w:rPr>
              <w:t>, afiş, flama vs. asma</w:t>
            </w:r>
            <w:r w:rsidR="0048076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talebi var mı?</w:t>
            </w:r>
            <w:r w:rsidR="008C2147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Evet                                          Hayır</w:t>
            </w:r>
          </w:p>
          <w:p w14:paraId="6BA0B517" w14:textId="77777777" w:rsidR="00480761" w:rsidRPr="00B41628" w:rsidRDefault="00480761" w:rsidP="00F025F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Cevap </w:t>
            </w:r>
            <w:proofErr w:type="gramStart"/>
            <w:r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vet</w:t>
            </w:r>
            <w:proofErr w:type="gramEnd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ise stant içeriği</w:t>
            </w:r>
            <w:r w:rsidR="00F025F2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ne olacak?  Asılacak olan materyallerin örneğini dilekçenize ekleyiniz.</w:t>
            </w:r>
          </w:p>
        </w:tc>
      </w:tr>
      <w:tr w:rsidR="00274B14" w:rsidRPr="00B41628" w14:paraId="225A0B02" w14:textId="77777777" w:rsidTr="002320FD">
        <w:trPr>
          <w:trHeight w:val="22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1B753A2" w14:textId="77777777" w:rsidR="00274B14" w:rsidRPr="00274B14" w:rsidRDefault="002E0C5B" w:rsidP="00920A7F">
            <w:pP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9FBCD68" wp14:editId="6C03C0C2">
                      <wp:simplePos x="0" y="0"/>
                      <wp:positionH relativeFrom="column">
                        <wp:posOffset>6294755</wp:posOffset>
                      </wp:positionH>
                      <wp:positionV relativeFrom="paragraph">
                        <wp:posOffset>635</wp:posOffset>
                      </wp:positionV>
                      <wp:extent cx="276225" cy="190500"/>
                      <wp:effectExtent l="0" t="0" r="28575" b="19050"/>
                      <wp:wrapNone/>
                      <wp:docPr id="27" name="Yuvarlatılmış Dikdörtgen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905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5ECBA95" id="Yuvarlatılmış Dikdörtgen 27" o:spid="_x0000_s1026" style="position:absolute;margin-left:495.65pt;margin-top:.05pt;width:21.75pt;height: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706B23C" wp14:editId="06F08709">
                      <wp:simplePos x="0" y="0"/>
                      <wp:positionH relativeFrom="column">
                        <wp:posOffset>4765675</wp:posOffset>
                      </wp:positionH>
                      <wp:positionV relativeFrom="paragraph">
                        <wp:posOffset>13335</wp:posOffset>
                      </wp:positionV>
                      <wp:extent cx="276225" cy="190500"/>
                      <wp:effectExtent l="0" t="0" r="28575" b="19050"/>
                      <wp:wrapNone/>
                      <wp:docPr id="26" name="Yuvarlatılmış Dikdörtgen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905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F0CC72" id="Yuvarlatılmış Dikdörtgen 26" o:spid="_x0000_s1026" style="position:absolute;margin-left:375.25pt;margin-top:1.05pt;width:21.75pt;height: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274B14" w:rsidRPr="00274B14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Etkinliğe ait davetiye dağtımı yapılacak mı?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Evet                                          Hayır</w:t>
            </w:r>
          </w:p>
          <w:p w14:paraId="41101DF5" w14:textId="77777777" w:rsidR="00274B14" w:rsidRPr="00B41628" w:rsidRDefault="00274B14" w:rsidP="00A3543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</w:pPr>
            <w:r w:rsidRPr="00274B14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Davetiye dağıtımı yapılacaksa</w:t>
            </w:r>
            <w:r w:rsid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;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t xml:space="preserve"> </w:t>
            </w:r>
            <w:r w:rsidR="00A35435" w:rsidRP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G</w:t>
            </w:r>
            <w:r w:rsidRP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 xml:space="preserve">örevli </w:t>
            </w:r>
            <w:r w:rsidR="00A35435" w:rsidRP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P</w:t>
            </w:r>
            <w:r w:rsidRP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 xml:space="preserve">ersenel </w:t>
            </w:r>
            <w:r w:rsidR="00A35435" w:rsidRPr="00A3543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>Adı-Soyadı :</w:t>
            </w:r>
          </w:p>
        </w:tc>
      </w:tr>
      <w:tr w:rsidR="00480761" w:rsidRPr="00B41628" w14:paraId="0959691F" w14:textId="77777777" w:rsidTr="002320FD">
        <w:trPr>
          <w:trHeight w:val="39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3651EBF" w14:textId="77777777" w:rsidR="00480761" w:rsidRPr="00B41628" w:rsidRDefault="002320FD" w:rsidP="002320F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4791293" wp14:editId="43CA74FB">
                      <wp:simplePos x="0" y="0"/>
                      <wp:positionH relativeFrom="column">
                        <wp:posOffset>5037455</wp:posOffset>
                      </wp:positionH>
                      <wp:positionV relativeFrom="paragraph">
                        <wp:posOffset>-5080</wp:posOffset>
                      </wp:positionV>
                      <wp:extent cx="276225" cy="200025"/>
                      <wp:effectExtent l="0" t="0" r="28575" b="28575"/>
                      <wp:wrapNone/>
                      <wp:docPr id="6" name="Yuvarlatılmış 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E4AE840" id="Yuvarlatılmış Dikdörtgen 6" o:spid="_x0000_s1026" style="position:absolute;margin-left:396.65pt;margin-top:-.4pt;width:21.75pt;height:1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8F6AA62" wp14:editId="39F34C57">
                      <wp:simplePos x="0" y="0"/>
                      <wp:positionH relativeFrom="column">
                        <wp:posOffset>6560820</wp:posOffset>
                      </wp:positionH>
                      <wp:positionV relativeFrom="paragraph">
                        <wp:posOffset>8255</wp:posOffset>
                      </wp:positionV>
                      <wp:extent cx="276225" cy="200025"/>
                      <wp:effectExtent l="0" t="0" r="28575" b="28575"/>
                      <wp:wrapNone/>
                      <wp:docPr id="17" name="Yuvarlatılmış Dikdörtgen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020942" id="Yuvarlatılmış Dikdörtgen 17" o:spid="_x0000_s1026" style="position:absolute;margin-left:516.6pt;margin-top:.65pt;width:21.75pt;height:15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3A1CF0"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5C47E2C" wp14:editId="1E292C49">
                      <wp:simplePos x="0" y="0"/>
                      <wp:positionH relativeFrom="column">
                        <wp:posOffset>3680460</wp:posOffset>
                      </wp:positionH>
                      <wp:positionV relativeFrom="paragraph">
                        <wp:posOffset>12065</wp:posOffset>
                      </wp:positionV>
                      <wp:extent cx="266700" cy="200025"/>
                      <wp:effectExtent l="0" t="0" r="19050" b="28575"/>
                      <wp:wrapNone/>
                      <wp:docPr id="16" name="Yuvarlatılmış Dikdörtgen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CBD081" id="Yuvarlatılmış Dikdörtgen 16" o:spid="_x0000_s1026" style="position:absolute;margin-left:289.8pt;margin-top:.95pt;width:21pt;height:15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F025F2"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C94BF3E" wp14:editId="61797561">
                      <wp:simplePos x="0" y="0"/>
                      <wp:positionH relativeFrom="column">
                        <wp:posOffset>2491740</wp:posOffset>
                      </wp:positionH>
                      <wp:positionV relativeFrom="paragraph">
                        <wp:posOffset>29845</wp:posOffset>
                      </wp:positionV>
                      <wp:extent cx="266700" cy="200025"/>
                      <wp:effectExtent l="0" t="0" r="19050" b="28575"/>
                      <wp:wrapNone/>
                      <wp:docPr id="5" name="Yuvarlatılmış 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0B5727" id="Yuvarlatılmış Dikdörtgen 5" o:spid="_x0000_s1026" style="position:absolute;margin-left:196.2pt;margin-top:2.35pt;width:21pt;height:15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İstenilen </w:t>
            </w:r>
            <w:proofErr w:type="gramStart"/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Hizmetler:</w:t>
            </w:r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proofErr w:type="gramEnd"/>
            <w:r w:rsidR="00F025F2" w:rsidRPr="00B41628">
              <w:rPr>
                <w:rFonts w:ascii="Times New Roman" w:hAnsi="Times New Roman" w:cs="Times New Roman"/>
                <w:sz w:val="24"/>
                <w:szCs w:val="24"/>
              </w:rPr>
              <w:t>Görüntü Sistemi</w:t>
            </w:r>
            <w:r w:rsid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</w:t>
            </w:r>
            <w:r w:rsidR="00B41628" w:rsidRPr="00B41628">
              <w:rPr>
                <w:rFonts w:ascii="Times New Roman" w:hAnsi="Times New Roman" w:cs="Times New Roman"/>
                <w:sz w:val="24"/>
                <w:szCs w:val="24"/>
              </w:rPr>
              <w:t>Ses Sistemi</w:t>
            </w:r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</w:t>
            </w:r>
            <w:r w:rsidR="00B41628" w:rsidRPr="00B41628">
              <w:rPr>
                <w:rFonts w:ascii="Times New Roman" w:hAnsi="Times New Roman" w:cs="Times New Roman"/>
                <w:sz w:val="24"/>
                <w:szCs w:val="24"/>
              </w:rPr>
              <w:t>Masa, Sandalye</w:t>
            </w:r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</w:t>
            </w:r>
            <w:r w:rsidR="00B41628" w:rsidRPr="00B41628">
              <w:rPr>
                <w:rFonts w:ascii="Times New Roman" w:hAnsi="Times New Roman" w:cs="Times New Roman"/>
                <w:sz w:val="24"/>
                <w:szCs w:val="24"/>
              </w:rPr>
              <w:t>Kokteyl Masaları</w:t>
            </w:r>
            <w:r w:rsidR="00F025F2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</w:p>
        </w:tc>
      </w:tr>
      <w:tr w:rsidR="00B41628" w:rsidRPr="00B41628" w14:paraId="32E59CDA" w14:textId="77777777" w:rsidTr="002320FD">
        <w:trPr>
          <w:trHeight w:val="39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62274BF" w14:textId="77777777" w:rsidR="00B41628" w:rsidRPr="00B41628" w:rsidRDefault="00920A7F" w:rsidP="002320FD">
            <w:pPr>
              <w:spacing w:line="276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0B98EB80" wp14:editId="048F3823">
                      <wp:simplePos x="0" y="0"/>
                      <wp:positionH relativeFrom="column">
                        <wp:posOffset>2503170</wp:posOffset>
                      </wp:positionH>
                      <wp:positionV relativeFrom="paragraph">
                        <wp:posOffset>12065</wp:posOffset>
                      </wp:positionV>
                      <wp:extent cx="266700" cy="200025"/>
                      <wp:effectExtent l="0" t="0" r="19050" b="28575"/>
                      <wp:wrapNone/>
                      <wp:docPr id="18" name="Yuvarlatılmış Dikdörtgen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1E2452F" id="Yuvarlatılmış Dikdörtgen 18" o:spid="_x0000_s1026" style="position:absolute;margin-left:197.1pt;margin-top:.95pt;width:21pt;height:15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B41628"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56957C2" wp14:editId="35585411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15240</wp:posOffset>
                      </wp:positionV>
                      <wp:extent cx="266700" cy="200025"/>
                      <wp:effectExtent l="0" t="0" r="19050" b="28575"/>
                      <wp:wrapNone/>
                      <wp:docPr id="19" name="Yuvarlatılmış Dikdörtgen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2000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BF80EE" id="Yuvarlatılmış Dikdörtgen 19" o:spid="_x0000_s1026" style="position:absolute;margin-left:289.95pt;margin-top:1.2pt;width:21pt;height:15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B41628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Etkinlik Provası Yapılacak mı?    </w:t>
            </w:r>
            <w:r w:rsidR="00B41628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Evet</w:t>
            </w:r>
            <w:r w:rsidR="002320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</w:t>
            </w:r>
            <w:r w:rsidR="00B41628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Hayır                   Prova Tarihi ve Saati:</w:t>
            </w:r>
            <w:r w:rsidR="002E0F2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… /…  /… </w:t>
            </w:r>
          </w:p>
        </w:tc>
      </w:tr>
      <w:tr w:rsidR="004435DF" w:rsidRPr="00B41628" w14:paraId="75CF0CB7" w14:textId="77777777" w:rsidTr="002320FD">
        <w:trPr>
          <w:trHeight w:val="56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DBF2C64" w14:textId="77777777" w:rsidR="004435DF" w:rsidRPr="00B41628" w:rsidRDefault="004435DF" w:rsidP="004435DF">
            <w:pPr>
              <w:pStyle w:val="TableParagraph"/>
              <w:spacing w:line="251" w:lineRule="exact"/>
              <w:rPr>
                <w:b/>
                <w:sz w:val="24"/>
                <w:szCs w:val="24"/>
              </w:rPr>
            </w:pPr>
            <w:r w:rsidRPr="00B41628">
              <w:rPr>
                <w:b/>
                <w:sz w:val="24"/>
                <w:szCs w:val="24"/>
                <w:u w:val="thick"/>
              </w:rPr>
              <w:t>Mali Destek Talebi:</w:t>
            </w:r>
          </w:p>
          <w:p w14:paraId="1A16BFF6" w14:textId="77777777" w:rsidR="004435DF" w:rsidRPr="00B41628" w:rsidRDefault="004435DF" w:rsidP="002320F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2B1" w:rsidRPr="00B41628" w14:paraId="1FABE475" w14:textId="77777777" w:rsidTr="002320FD">
        <w:trPr>
          <w:trHeight w:val="1900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327CC35" w14:textId="77777777" w:rsidR="00B437D2" w:rsidRPr="00B437D2" w:rsidRDefault="00B437D2" w:rsidP="00B437D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37D2">
              <w:rPr>
                <w:rFonts w:ascii="Times New Roman" w:hAnsi="Times New Roman" w:cs="Times New Roman"/>
                <w:b/>
                <w:sz w:val="24"/>
                <w:szCs w:val="24"/>
              </w:rPr>
              <w:t>BU BÖLÜM KONFERANS SALONUN BAĞLI OLDUĞU BİRİM TARAFINDAN ONAYLANACAKTIR.</w:t>
            </w:r>
          </w:p>
          <w:p w14:paraId="48D1CD51" w14:textId="77777777" w:rsidR="001822B1" w:rsidRPr="00B41628" w:rsidRDefault="001822B1" w:rsidP="00480761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alep Edilen Konferans Salonu:</w:t>
            </w:r>
          </w:p>
          <w:p w14:paraId="33BE81E1" w14:textId="77777777" w:rsidR="001822B1" w:rsidRPr="00B41628" w:rsidRDefault="00A4379B" w:rsidP="00920A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89DD88F" wp14:editId="7A89AB41">
                      <wp:simplePos x="0" y="0"/>
                      <wp:positionH relativeFrom="column">
                        <wp:posOffset>2836545</wp:posOffset>
                      </wp:positionH>
                      <wp:positionV relativeFrom="paragraph">
                        <wp:posOffset>1905</wp:posOffset>
                      </wp:positionV>
                      <wp:extent cx="228600" cy="171450"/>
                      <wp:effectExtent l="0" t="0" r="19050" b="19050"/>
                      <wp:wrapNone/>
                      <wp:docPr id="7" name="Yuvarlatılmış 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714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AFB210" id="Yuvarlatılmış Dikdörtgen 7" o:spid="_x0000_s1026" style="position:absolute;margin-left:223.35pt;margin-top:.15pt;width:18pt;height:13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B51AF3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t>Rektörlük konferans Salonu</w:t>
            </w:r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</w:t>
            </w:r>
            <w:r w:rsidR="00DA7282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1AF3">
              <w:rPr>
                <w:rFonts w:ascii="Times New Roman" w:hAnsi="Times New Roman" w:cs="Times New Roman"/>
                <w:sz w:val="24"/>
                <w:szCs w:val="24"/>
              </w:rPr>
              <w:t xml:space="preserve"> Batı Raman </w:t>
            </w:r>
            <w:proofErr w:type="gramStart"/>
            <w:r w:rsidR="00B51AF3">
              <w:rPr>
                <w:rFonts w:ascii="Times New Roman" w:hAnsi="Times New Roman" w:cs="Times New Roman"/>
                <w:sz w:val="24"/>
                <w:szCs w:val="24"/>
              </w:rPr>
              <w:t>Kampüsü  Rektörlük</w:t>
            </w:r>
            <w:proofErr w:type="gramEnd"/>
            <w:r w:rsidR="00B51A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>Konf</w:t>
            </w:r>
            <w:proofErr w:type="spellEnd"/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51AF3">
              <w:rPr>
                <w:rFonts w:ascii="Times New Roman" w:hAnsi="Times New Roman" w:cs="Times New Roman"/>
                <w:sz w:val="24"/>
                <w:szCs w:val="24"/>
              </w:rPr>
              <w:t>Salonu</w:t>
            </w:r>
          </w:p>
          <w:p w14:paraId="2E896C55" w14:textId="77777777" w:rsidR="00203DA8" w:rsidRPr="00B41628" w:rsidRDefault="00B168BC" w:rsidP="0048076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68BC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E7BDD7E" wp14:editId="40ECEE6F">
                      <wp:simplePos x="0" y="0"/>
                      <wp:positionH relativeFrom="column">
                        <wp:posOffset>2835910</wp:posOffset>
                      </wp:positionH>
                      <wp:positionV relativeFrom="paragraph">
                        <wp:posOffset>49530</wp:posOffset>
                      </wp:positionV>
                      <wp:extent cx="228600" cy="171450"/>
                      <wp:effectExtent l="0" t="0" r="19050" b="19050"/>
                      <wp:wrapNone/>
                      <wp:docPr id="10" name="Yuvarlatılmış 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714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C889D9B" id="Yuvarlatılmış Dikdörtgen 10" o:spid="_x0000_s1026" style="position:absolute;margin-left:223.3pt;margin-top:3.9pt;width:18pt;height:1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="002320F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t xml:space="preserve">                                                                                   Merkez Kampüs </w:t>
            </w:r>
            <w:proofErr w:type="spellStart"/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>Konf</w:t>
            </w:r>
            <w:proofErr w:type="spellEnd"/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822B1" w:rsidRPr="00B41628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Salonu                     </w:t>
            </w:r>
            <w:r w:rsidR="00170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1A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22B1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90DB951" w14:textId="77777777" w:rsidR="00203DA8" w:rsidRPr="00B41628" w:rsidRDefault="001822B1" w:rsidP="00480761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Konferans Salonu </w:t>
            </w:r>
            <w:r w:rsidR="00203DA8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Uygunluk Durumu:</w:t>
            </w:r>
          </w:p>
          <w:p w14:paraId="4E8B3A5B" w14:textId="77777777" w:rsidR="00203DA8" w:rsidRPr="00B41628" w:rsidRDefault="00DA7282" w:rsidP="00920A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Sorumlu Personel</w:t>
            </w:r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03DA8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Adı-</w:t>
            </w:r>
            <w:proofErr w:type="gramStart"/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Soyadı :</w:t>
            </w:r>
            <w:proofErr w:type="gramEnd"/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</w:t>
            </w:r>
            <w:r w:rsidR="00E7436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Tarih: …/…/…/                                  </w:t>
            </w:r>
            <w:r w:rsidR="00203DA8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</w:t>
            </w:r>
          </w:p>
          <w:p w14:paraId="4E4A9E68" w14:textId="77777777" w:rsidR="001822B1" w:rsidRPr="00B41628" w:rsidRDefault="00203DA8" w:rsidP="00920A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</w:t>
            </w:r>
            <w:r w:rsidR="00DA7282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7436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</w:t>
            </w:r>
            <w:r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proofErr w:type="gramStart"/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mza:   </w:t>
            </w:r>
            <w:proofErr w:type="gramEnd"/>
            <w:r w:rsidR="001822B1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</w:p>
        </w:tc>
      </w:tr>
      <w:tr w:rsidR="00CF3856" w:rsidRPr="00B41628" w14:paraId="707B3CAD" w14:textId="77777777" w:rsidTr="002320FD">
        <w:trPr>
          <w:trHeight w:val="567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682CD4" w14:textId="77777777" w:rsidR="00CF3856" w:rsidRPr="00B41628" w:rsidRDefault="001C70C0" w:rsidP="00CF385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Etkinlik </w:t>
            </w:r>
            <w:r w:rsidR="00CF3856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="00F961BD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orumlusu</w:t>
            </w:r>
            <w:proofErr w:type="gramEnd"/>
            <w:r w:rsidR="00F961BD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="00CF3856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&amp; Kulüp Danışman Hocası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="00CF3856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  <w:r w:rsidR="00C94DD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(TAAHHÜT)</w:t>
            </w:r>
          </w:p>
          <w:p w14:paraId="578C9010" w14:textId="77777777" w:rsidR="00CF3856" w:rsidRPr="00274B14" w:rsidRDefault="00CF3856" w:rsidP="00F961BD">
            <w:pPr>
              <w:spacing w:line="276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="00F961BD" w:rsidRPr="00274B14">
              <w:rPr>
                <w:rFonts w:ascii="Times New Roman" w:hAnsi="Times New Roman" w:cs="Times New Roman"/>
                <w:szCs w:val="24"/>
              </w:rPr>
              <w:t>Talep formunda ayrıntıları bildirilen etkinlikle ilgili</w:t>
            </w:r>
            <w:r w:rsidRPr="00274B14">
              <w:rPr>
                <w:rFonts w:ascii="Times New Roman" w:hAnsi="Times New Roman" w:cs="Times New Roman"/>
                <w:szCs w:val="24"/>
              </w:rPr>
              <w:t xml:space="preserve"> meydana gele</w:t>
            </w:r>
            <w:r w:rsidR="005E40CC" w:rsidRPr="00274B14">
              <w:rPr>
                <w:rFonts w:ascii="Times New Roman" w:hAnsi="Times New Roman" w:cs="Times New Roman"/>
                <w:szCs w:val="24"/>
              </w:rPr>
              <w:t>cek</w:t>
            </w:r>
            <w:r w:rsidRPr="00274B14">
              <w:rPr>
                <w:rFonts w:ascii="Times New Roman" w:hAnsi="Times New Roman" w:cs="Times New Roman"/>
                <w:szCs w:val="24"/>
              </w:rPr>
              <w:t xml:space="preserve"> aksaklıklar ve hasarlarla ile ilgili tüm sorumluluk</w:t>
            </w:r>
            <w:r w:rsidR="00F961BD" w:rsidRPr="00274B14">
              <w:rPr>
                <w:rFonts w:ascii="Times New Roman" w:hAnsi="Times New Roman" w:cs="Times New Roman"/>
                <w:szCs w:val="24"/>
              </w:rPr>
              <w:t xml:space="preserve"> birim, Kulüp danışman hocası olarak şahsıma </w:t>
            </w:r>
            <w:r w:rsidRPr="00274B14">
              <w:rPr>
                <w:rFonts w:ascii="Times New Roman" w:hAnsi="Times New Roman" w:cs="Times New Roman"/>
                <w:szCs w:val="24"/>
              </w:rPr>
              <w:t>ait olup, Mevzuata aykırı ve yasadışı hiçbir faaliyette bulunulmayacağını belirtir</w:t>
            </w:r>
            <w:r w:rsidR="00222AA8" w:rsidRPr="00274B14">
              <w:rPr>
                <w:rFonts w:ascii="Times New Roman" w:hAnsi="Times New Roman" w:cs="Times New Roman"/>
                <w:szCs w:val="24"/>
              </w:rPr>
              <w:t xml:space="preserve">; konuşmacılara eşlik edilmesi, salona öğrenci yönlendirme ve etkinlikle ilgili gerekli </w:t>
            </w:r>
            <w:r w:rsidR="00925295" w:rsidRPr="00274B14">
              <w:rPr>
                <w:rFonts w:ascii="Times New Roman" w:hAnsi="Times New Roman" w:cs="Times New Roman"/>
                <w:szCs w:val="24"/>
              </w:rPr>
              <w:t xml:space="preserve">ilan ve </w:t>
            </w:r>
            <w:r w:rsidR="00222AA8" w:rsidRPr="00274B14">
              <w:rPr>
                <w:rFonts w:ascii="Times New Roman" w:hAnsi="Times New Roman" w:cs="Times New Roman"/>
                <w:szCs w:val="24"/>
              </w:rPr>
              <w:t>duyuruların yapılması konularında yükümlü olduğumu belirtir. G</w:t>
            </w:r>
            <w:r w:rsidRPr="00274B14">
              <w:rPr>
                <w:rFonts w:ascii="Times New Roman" w:hAnsi="Times New Roman" w:cs="Times New Roman"/>
                <w:szCs w:val="24"/>
              </w:rPr>
              <w:t>ereğini bilgilerinize arz ederim.</w:t>
            </w:r>
          </w:p>
          <w:p w14:paraId="467FA7DA" w14:textId="77777777" w:rsidR="00F961BD" w:rsidRPr="00B41628" w:rsidRDefault="00F961BD" w:rsidP="00F961B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Adı-Soyadı:                                                                                                             </w:t>
            </w:r>
          </w:p>
          <w:p w14:paraId="2A574192" w14:textId="77777777" w:rsidR="00F961BD" w:rsidRPr="00B41628" w:rsidRDefault="00F961BD" w:rsidP="00F961B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Tel:   </w:t>
            </w:r>
            <w:proofErr w:type="gramEnd"/>
            <w:r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İmza:</w:t>
            </w:r>
          </w:p>
        </w:tc>
      </w:tr>
      <w:tr w:rsidR="00241C80" w:rsidRPr="00B41628" w14:paraId="327DE143" w14:textId="77777777" w:rsidTr="002320FD">
        <w:trPr>
          <w:trHeight w:val="760"/>
        </w:trPr>
        <w:tc>
          <w:tcPr>
            <w:tcW w:w="10915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D3B35B" w14:textId="77777777" w:rsidR="00241C80" w:rsidRPr="00B41628" w:rsidRDefault="009D4314" w:rsidP="00CF385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*</w:t>
            </w:r>
            <w:r w:rsidR="00241C80" w:rsidRPr="00B41628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Öğrenci Faaliyetleri Komisyonu Başkanı Onayı</w:t>
            </w:r>
            <w:r w:rsidR="00241C80" w:rsidRPr="00B4162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E94834C" w14:textId="77777777" w:rsidR="00241C80" w:rsidRPr="00B41628" w:rsidRDefault="00DA1275" w:rsidP="00CF385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5C83F2FC" wp14:editId="4D0DA582">
                      <wp:simplePos x="0" y="0"/>
                      <wp:positionH relativeFrom="column">
                        <wp:posOffset>6031230</wp:posOffset>
                      </wp:positionH>
                      <wp:positionV relativeFrom="paragraph">
                        <wp:posOffset>9525</wp:posOffset>
                      </wp:positionV>
                      <wp:extent cx="228600" cy="171450"/>
                      <wp:effectExtent l="0" t="0" r="19050" b="19050"/>
                      <wp:wrapNone/>
                      <wp:docPr id="65" name="Yuvarlatılmış Dikdörtgen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714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DD8455" id="Yuvarlatılmış Dikdörtgen 65" o:spid="_x0000_s1026" style="position:absolute;margin-left:474.9pt;margin-top:.75pt;width:18pt;height:13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r w:rsidRPr="00B41628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1F933EA6" wp14:editId="6ED738A6">
                      <wp:simplePos x="0" y="0"/>
                      <wp:positionH relativeFrom="column">
                        <wp:posOffset>4598670</wp:posOffset>
                      </wp:positionH>
                      <wp:positionV relativeFrom="paragraph">
                        <wp:posOffset>9525</wp:posOffset>
                      </wp:positionV>
                      <wp:extent cx="228600" cy="171450"/>
                      <wp:effectExtent l="0" t="0" r="19050" b="19050"/>
                      <wp:wrapNone/>
                      <wp:docPr id="64" name="Yuvarlatılmış Dikdörtgen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7145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2D2833" id="Yuvarlatılmış Dikdörtgen 64" o:spid="_x0000_s1026" style="position:absolute;margin-left:362.1pt;margin-top:.75pt;width:18pt;height:13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" fillcolor="white [3201]" strokecolor="black [3200]" strokeweight="1pt">
                      <v:stroke joinstyle="miter"/>
                    </v:roundrect>
                  </w:pict>
                </mc:Fallback>
              </mc:AlternateContent>
            </w:r>
            <w:proofErr w:type="gramStart"/>
            <w:r w:rsidR="00241C80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İmza:   </w:t>
            </w:r>
            <w:proofErr w:type="gramEnd"/>
            <w:r w:rsidR="00241C80" w:rsidRPr="00B4162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Evet                             Hayır</w:t>
            </w:r>
          </w:p>
        </w:tc>
      </w:tr>
    </w:tbl>
    <w:p w14:paraId="37B43824" w14:textId="77777777" w:rsidR="00951676" w:rsidRDefault="00951676">
      <w:pPr>
        <w:rPr>
          <w:rFonts w:ascii="Times New Roman" w:hAnsi="Times New Roman" w:cs="Times New Roman"/>
          <w:b/>
          <w:sz w:val="24"/>
          <w:szCs w:val="24"/>
          <w:u w:val="thick"/>
        </w:rPr>
      </w:pPr>
    </w:p>
    <w:p w14:paraId="22379B56" w14:textId="77777777" w:rsidR="00241C80" w:rsidRDefault="00241C80" w:rsidP="009D4314">
      <w:pPr>
        <w:spacing w:after="0"/>
        <w:ind w:left="227"/>
        <w:rPr>
          <w:rFonts w:ascii="Times New Roman" w:hAnsi="Times New Roman" w:cs="Times New Roman"/>
          <w:b/>
          <w:sz w:val="24"/>
          <w:szCs w:val="24"/>
          <w:u w:val="thick"/>
        </w:rPr>
      </w:pPr>
      <w:r w:rsidRPr="00203DA8">
        <w:rPr>
          <w:rFonts w:ascii="Times New Roman" w:hAnsi="Times New Roman" w:cs="Times New Roman"/>
          <w:b/>
          <w:sz w:val="24"/>
          <w:szCs w:val="24"/>
          <w:u w:val="thick"/>
        </w:rPr>
        <w:t>Prensipler:</w:t>
      </w:r>
    </w:p>
    <w:p w14:paraId="4A4EFD78" w14:textId="77777777" w:rsidR="000F07D6" w:rsidRPr="00DF38FF" w:rsidRDefault="0058793A" w:rsidP="0064032C">
      <w:pPr>
        <w:spacing w:after="0" w:line="240" w:lineRule="auto"/>
        <w:ind w:left="22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***</w:t>
      </w:r>
      <w:r w:rsidR="009D4314" w:rsidRPr="00DF38FF">
        <w:rPr>
          <w:rFonts w:ascii="Times New Roman" w:hAnsi="Times New Roman" w:cs="Times New Roman"/>
          <w:sz w:val="20"/>
          <w:szCs w:val="20"/>
        </w:rPr>
        <w:t>Öğrenci kulüplerinin yapacağı her türlü etkinlik</w:t>
      </w:r>
      <w:r w:rsidR="00DF38FF" w:rsidRPr="00DF38FF">
        <w:rPr>
          <w:rFonts w:ascii="Times New Roman" w:hAnsi="Times New Roman" w:cs="Times New Roman"/>
          <w:sz w:val="20"/>
          <w:szCs w:val="20"/>
        </w:rPr>
        <w:t xml:space="preserve"> için</w:t>
      </w:r>
      <w:r w:rsidR="00CE032A" w:rsidRPr="00DF38FF">
        <w:rPr>
          <w:rFonts w:ascii="Times New Roman" w:hAnsi="Times New Roman" w:cs="Times New Roman"/>
          <w:sz w:val="20"/>
          <w:szCs w:val="20"/>
        </w:rPr>
        <w:t>, Ö</w:t>
      </w:r>
      <w:r w:rsidR="009D4314" w:rsidRPr="00DF38FF">
        <w:rPr>
          <w:rFonts w:ascii="Times New Roman" w:hAnsi="Times New Roman" w:cs="Times New Roman"/>
          <w:sz w:val="20"/>
          <w:szCs w:val="20"/>
        </w:rPr>
        <w:t xml:space="preserve">ğrenci </w:t>
      </w:r>
      <w:r w:rsidR="00CE032A" w:rsidRPr="00DF38FF">
        <w:rPr>
          <w:rFonts w:ascii="Times New Roman" w:hAnsi="Times New Roman" w:cs="Times New Roman"/>
          <w:sz w:val="20"/>
          <w:szCs w:val="20"/>
        </w:rPr>
        <w:t>F</w:t>
      </w:r>
      <w:r w:rsidR="009D4314" w:rsidRPr="00DF38FF">
        <w:rPr>
          <w:rFonts w:ascii="Times New Roman" w:hAnsi="Times New Roman" w:cs="Times New Roman"/>
          <w:sz w:val="20"/>
          <w:szCs w:val="20"/>
        </w:rPr>
        <w:t>aaliye</w:t>
      </w:r>
      <w:r w:rsidR="00CE032A" w:rsidRPr="00DF38FF">
        <w:rPr>
          <w:rFonts w:ascii="Times New Roman" w:hAnsi="Times New Roman" w:cs="Times New Roman"/>
          <w:sz w:val="20"/>
          <w:szCs w:val="20"/>
        </w:rPr>
        <w:t xml:space="preserve">tleri Komisyon Başkanı Onayı alınmalıdır. </w:t>
      </w:r>
      <w:r w:rsidR="000F07D6" w:rsidRPr="00DF38F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35ECC85" w14:textId="77777777" w:rsidR="009D4314" w:rsidRPr="00DF38FF" w:rsidRDefault="0058793A" w:rsidP="0064032C">
      <w:pPr>
        <w:spacing w:after="0" w:line="240" w:lineRule="auto"/>
        <w:ind w:left="227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***</w:t>
      </w:r>
      <w:r w:rsidR="00CE032A" w:rsidRPr="00DF38FF">
        <w:rPr>
          <w:rFonts w:ascii="Times New Roman" w:hAnsi="Times New Roman" w:cs="Times New Roman"/>
          <w:sz w:val="20"/>
          <w:szCs w:val="20"/>
        </w:rPr>
        <w:t>Öğrenci Faaliyetleri Komisyon Başkanı Onayı alınmadan etkinlik izni verilmez.</w:t>
      </w:r>
    </w:p>
    <w:p w14:paraId="76D8E1AE" w14:textId="77777777" w:rsidR="00241C80" w:rsidRPr="00DF38FF" w:rsidRDefault="00241C80" w:rsidP="0064032C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ind w:right="280" w:hanging="360"/>
        <w:jc w:val="both"/>
        <w:rPr>
          <w:sz w:val="20"/>
          <w:szCs w:val="20"/>
        </w:rPr>
      </w:pPr>
      <w:r w:rsidRPr="00DF38FF">
        <w:rPr>
          <w:sz w:val="20"/>
          <w:szCs w:val="20"/>
        </w:rPr>
        <w:t xml:space="preserve">İstek Formu doldurulmadan önce </w:t>
      </w:r>
      <w:r w:rsidR="00222AA8" w:rsidRPr="00DF38FF">
        <w:rPr>
          <w:sz w:val="20"/>
          <w:szCs w:val="20"/>
        </w:rPr>
        <w:t>etkinlik</w:t>
      </w:r>
      <w:r w:rsidR="00B34F6B" w:rsidRPr="00DF38FF">
        <w:rPr>
          <w:sz w:val="20"/>
          <w:szCs w:val="20"/>
        </w:rPr>
        <w:t xml:space="preserve"> </w:t>
      </w:r>
      <w:r w:rsidRPr="00DF38FF">
        <w:rPr>
          <w:sz w:val="20"/>
          <w:szCs w:val="20"/>
        </w:rPr>
        <w:t>Sorumlusu</w:t>
      </w:r>
      <w:r w:rsidR="00B34F6B" w:rsidRPr="00DF38FF">
        <w:rPr>
          <w:sz w:val="20"/>
          <w:szCs w:val="20"/>
        </w:rPr>
        <w:t xml:space="preserve"> </w:t>
      </w:r>
      <w:r w:rsidR="00DF38FF" w:rsidRPr="00DF38FF">
        <w:rPr>
          <w:sz w:val="20"/>
          <w:szCs w:val="20"/>
        </w:rPr>
        <w:t>SKSD</w:t>
      </w:r>
      <w:r w:rsidR="00D87A82">
        <w:rPr>
          <w:sz w:val="20"/>
          <w:szCs w:val="20"/>
        </w:rPr>
        <w:t xml:space="preserve"> </w:t>
      </w:r>
      <w:r w:rsidR="00DF38FF" w:rsidRPr="00DF38FF">
        <w:rPr>
          <w:sz w:val="20"/>
          <w:szCs w:val="20"/>
        </w:rPr>
        <w:t>B</w:t>
      </w:r>
      <w:r w:rsidR="00D87A82">
        <w:rPr>
          <w:sz w:val="20"/>
          <w:szCs w:val="20"/>
        </w:rPr>
        <w:t>aşkanlığı i</w:t>
      </w:r>
      <w:r w:rsidR="00DF38FF" w:rsidRPr="00DF38FF">
        <w:rPr>
          <w:sz w:val="20"/>
          <w:szCs w:val="20"/>
        </w:rPr>
        <w:t>le</w:t>
      </w:r>
      <w:r w:rsidRPr="00DF38FF">
        <w:rPr>
          <w:sz w:val="20"/>
          <w:szCs w:val="20"/>
        </w:rPr>
        <w:t xml:space="preserve"> iletişim kurması gerekmektedir.</w:t>
      </w:r>
    </w:p>
    <w:p w14:paraId="7956C878" w14:textId="77777777" w:rsidR="00241C80" w:rsidRPr="00DF38FF" w:rsidRDefault="00241C80" w:rsidP="0064032C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spacing w:line="268" w:lineRule="exact"/>
        <w:ind w:hanging="360"/>
        <w:jc w:val="both"/>
        <w:rPr>
          <w:sz w:val="20"/>
          <w:szCs w:val="20"/>
        </w:rPr>
      </w:pPr>
      <w:r w:rsidRPr="00DF38FF">
        <w:rPr>
          <w:sz w:val="20"/>
          <w:szCs w:val="20"/>
        </w:rPr>
        <w:t>İ</w:t>
      </w:r>
      <w:r w:rsidR="00222AA8" w:rsidRPr="00DF38FF">
        <w:rPr>
          <w:sz w:val="20"/>
          <w:szCs w:val="20"/>
        </w:rPr>
        <w:t>stek Formu, istek yapan birim ve etkinlik sorumlusu</w:t>
      </w:r>
      <w:r w:rsidRPr="00DF38FF">
        <w:rPr>
          <w:sz w:val="20"/>
          <w:szCs w:val="20"/>
        </w:rPr>
        <w:t xml:space="preserve"> tarafından</w:t>
      </w:r>
      <w:r w:rsidRPr="00DF38FF">
        <w:rPr>
          <w:spacing w:val="-10"/>
          <w:sz w:val="20"/>
          <w:szCs w:val="20"/>
        </w:rPr>
        <w:t xml:space="preserve"> </w:t>
      </w:r>
      <w:r w:rsidRPr="00DF38FF">
        <w:rPr>
          <w:sz w:val="20"/>
          <w:szCs w:val="20"/>
        </w:rPr>
        <w:t>imzalanacaktır.</w:t>
      </w:r>
      <w:r w:rsidR="00DF38FF" w:rsidRPr="00DF38FF">
        <w:rPr>
          <w:sz w:val="20"/>
          <w:szCs w:val="20"/>
        </w:rPr>
        <w:t xml:space="preserve"> </w:t>
      </w:r>
    </w:p>
    <w:p w14:paraId="115591F7" w14:textId="77777777" w:rsidR="00241C80" w:rsidRDefault="00241C80" w:rsidP="0064032C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ind w:right="284" w:hanging="360"/>
        <w:jc w:val="both"/>
        <w:rPr>
          <w:sz w:val="20"/>
          <w:szCs w:val="20"/>
        </w:rPr>
      </w:pPr>
      <w:r w:rsidRPr="00DF38FF">
        <w:rPr>
          <w:sz w:val="20"/>
          <w:szCs w:val="20"/>
        </w:rPr>
        <w:t xml:space="preserve">Doldurulup imzalanan form </w:t>
      </w:r>
      <w:r w:rsidRPr="0039728B">
        <w:rPr>
          <w:sz w:val="20"/>
          <w:szCs w:val="20"/>
          <w:u w:val="single"/>
        </w:rPr>
        <w:t>en az 1</w:t>
      </w:r>
      <w:r w:rsidR="00222AA8" w:rsidRPr="0039728B">
        <w:rPr>
          <w:sz w:val="20"/>
          <w:szCs w:val="20"/>
          <w:u w:val="single"/>
        </w:rPr>
        <w:t>0</w:t>
      </w:r>
      <w:r w:rsidRPr="0039728B">
        <w:rPr>
          <w:sz w:val="20"/>
          <w:szCs w:val="20"/>
          <w:u w:val="single"/>
        </w:rPr>
        <w:t xml:space="preserve"> gün önce</w:t>
      </w:r>
      <w:r w:rsidR="0039728B" w:rsidRPr="0039728B">
        <w:rPr>
          <w:sz w:val="20"/>
          <w:szCs w:val="20"/>
          <w:u w:val="single"/>
        </w:rPr>
        <w:t>den</w:t>
      </w:r>
      <w:r w:rsidRPr="00DF38FF">
        <w:rPr>
          <w:sz w:val="20"/>
          <w:szCs w:val="20"/>
        </w:rPr>
        <w:t xml:space="preserve"> </w:t>
      </w:r>
      <w:r w:rsidR="00D87A82" w:rsidRPr="00DF38FF">
        <w:rPr>
          <w:sz w:val="20"/>
          <w:szCs w:val="20"/>
        </w:rPr>
        <w:t>SKSD</w:t>
      </w:r>
      <w:r w:rsidR="00D87A82">
        <w:rPr>
          <w:sz w:val="20"/>
          <w:szCs w:val="20"/>
        </w:rPr>
        <w:t xml:space="preserve"> </w:t>
      </w:r>
      <w:r w:rsidR="00D87A82" w:rsidRPr="00DF38FF">
        <w:rPr>
          <w:sz w:val="20"/>
          <w:szCs w:val="20"/>
        </w:rPr>
        <w:t>B</w:t>
      </w:r>
      <w:r w:rsidR="00D87A82">
        <w:rPr>
          <w:sz w:val="20"/>
          <w:szCs w:val="20"/>
        </w:rPr>
        <w:t>aşkanlığına u</w:t>
      </w:r>
      <w:r w:rsidR="00DF38FF" w:rsidRPr="00DF38FF">
        <w:rPr>
          <w:sz w:val="20"/>
          <w:szCs w:val="20"/>
        </w:rPr>
        <w:t>laştırılacaktır</w:t>
      </w:r>
      <w:r w:rsidRPr="00DF38FF">
        <w:rPr>
          <w:sz w:val="20"/>
          <w:szCs w:val="20"/>
        </w:rPr>
        <w:t>.</w:t>
      </w:r>
    </w:p>
    <w:p w14:paraId="1ACD79A3" w14:textId="77777777" w:rsidR="00A4379B" w:rsidRPr="00DF38FF" w:rsidRDefault="00A4379B" w:rsidP="0064032C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ind w:right="284" w:hanging="36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irimler tarafından yapılacak her etkinlik önceden </w:t>
      </w:r>
      <w:r w:rsidR="00B51AF3">
        <w:rPr>
          <w:bCs/>
          <w:sz w:val="20"/>
          <w:szCs w:val="23"/>
        </w:rPr>
        <w:t xml:space="preserve">Özel </w:t>
      </w:r>
      <w:r w:rsidR="0058793A">
        <w:rPr>
          <w:bCs/>
          <w:sz w:val="20"/>
          <w:szCs w:val="23"/>
        </w:rPr>
        <w:t xml:space="preserve">kalem </w:t>
      </w:r>
      <w:r w:rsidR="0058793A" w:rsidRPr="009E799E">
        <w:rPr>
          <w:bCs/>
          <w:sz w:val="20"/>
          <w:szCs w:val="23"/>
        </w:rPr>
        <w:t>Müdürlüğüne</w:t>
      </w:r>
      <w:r w:rsidR="00D61C24" w:rsidRPr="009E799E">
        <w:rPr>
          <w:bCs/>
          <w:sz w:val="20"/>
          <w:szCs w:val="23"/>
        </w:rPr>
        <w:t xml:space="preserve"> </w:t>
      </w:r>
      <w:r>
        <w:rPr>
          <w:sz w:val="20"/>
          <w:szCs w:val="20"/>
        </w:rPr>
        <w:t>bildirilecektir.</w:t>
      </w:r>
    </w:p>
    <w:p w14:paraId="57C031F0" w14:textId="77777777" w:rsidR="00241C80" w:rsidRPr="00DF38FF" w:rsidRDefault="00241C80" w:rsidP="0064032C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spacing w:before="2"/>
        <w:ind w:hanging="360"/>
        <w:jc w:val="both"/>
        <w:rPr>
          <w:sz w:val="20"/>
          <w:szCs w:val="20"/>
        </w:rPr>
      </w:pPr>
      <w:r w:rsidRPr="00DF38FF">
        <w:rPr>
          <w:sz w:val="20"/>
          <w:szCs w:val="20"/>
        </w:rPr>
        <w:t>İzin verilen afişler</w:t>
      </w:r>
      <w:r w:rsidR="006E2FCF" w:rsidRPr="00DF38FF">
        <w:rPr>
          <w:sz w:val="20"/>
          <w:szCs w:val="20"/>
        </w:rPr>
        <w:t xml:space="preserve"> onaylandıktan </w:t>
      </w:r>
      <w:r w:rsidR="00DF38FF" w:rsidRPr="00DF38FF">
        <w:rPr>
          <w:sz w:val="20"/>
          <w:szCs w:val="20"/>
        </w:rPr>
        <w:t>sonra kampüs</w:t>
      </w:r>
      <w:r w:rsidR="006E2FCF" w:rsidRPr="00DF38FF">
        <w:rPr>
          <w:sz w:val="20"/>
          <w:szCs w:val="20"/>
        </w:rPr>
        <w:t xml:space="preserve"> alanında bulunan ilan panolarına</w:t>
      </w:r>
      <w:r w:rsidRPr="00DF38FF">
        <w:rPr>
          <w:spacing w:val="-2"/>
          <w:sz w:val="20"/>
          <w:szCs w:val="20"/>
        </w:rPr>
        <w:t xml:space="preserve"> </w:t>
      </w:r>
      <w:r w:rsidRPr="00DF38FF">
        <w:rPr>
          <w:sz w:val="20"/>
          <w:szCs w:val="20"/>
        </w:rPr>
        <w:t>asılacaktır.</w:t>
      </w:r>
    </w:p>
    <w:p w14:paraId="0348A839" w14:textId="77777777" w:rsidR="0058793A" w:rsidRDefault="00241C80" w:rsidP="0058793A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ind w:hanging="360"/>
        <w:jc w:val="both"/>
        <w:rPr>
          <w:sz w:val="20"/>
          <w:szCs w:val="20"/>
        </w:rPr>
      </w:pPr>
      <w:r w:rsidRPr="00DF38FF">
        <w:rPr>
          <w:sz w:val="20"/>
          <w:szCs w:val="20"/>
        </w:rPr>
        <w:t>1</w:t>
      </w:r>
      <w:r w:rsidR="006E2FCF" w:rsidRPr="00DF38FF">
        <w:rPr>
          <w:sz w:val="20"/>
          <w:szCs w:val="20"/>
        </w:rPr>
        <w:t>0</w:t>
      </w:r>
      <w:r w:rsidRPr="00DF38FF">
        <w:rPr>
          <w:sz w:val="20"/>
          <w:szCs w:val="20"/>
        </w:rPr>
        <w:t xml:space="preserve"> günlük başvuru süresini aşan </w:t>
      </w:r>
      <w:r w:rsidR="006E2FCF" w:rsidRPr="00DF38FF">
        <w:rPr>
          <w:sz w:val="20"/>
          <w:szCs w:val="20"/>
        </w:rPr>
        <w:t>etkinliklere</w:t>
      </w:r>
      <w:r w:rsidRPr="00DF38FF">
        <w:rPr>
          <w:sz w:val="20"/>
          <w:szCs w:val="20"/>
        </w:rPr>
        <w:t xml:space="preserve"> izin</w:t>
      </w:r>
      <w:r w:rsidRPr="00DF38FF">
        <w:rPr>
          <w:spacing w:val="-13"/>
          <w:sz w:val="20"/>
          <w:szCs w:val="20"/>
        </w:rPr>
        <w:t xml:space="preserve"> </w:t>
      </w:r>
      <w:r w:rsidRPr="00DF38FF">
        <w:rPr>
          <w:sz w:val="20"/>
          <w:szCs w:val="20"/>
        </w:rPr>
        <w:t>verilmeyecektir.</w:t>
      </w:r>
    </w:p>
    <w:p w14:paraId="156A32A1" w14:textId="77777777" w:rsidR="006E1184" w:rsidRPr="0058793A" w:rsidRDefault="00DF38FF" w:rsidP="0058793A">
      <w:pPr>
        <w:pStyle w:val="ListeParagraf"/>
        <w:numPr>
          <w:ilvl w:val="0"/>
          <w:numId w:val="1"/>
        </w:numPr>
        <w:tabs>
          <w:tab w:val="left" w:pos="948"/>
          <w:tab w:val="left" w:pos="949"/>
        </w:tabs>
        <w:ind w:hanging="360"/>
        <w:jc w:val="both"/>
        <w:rPr>
          <w:sz w:val="20"/>
          <w:szCs w:val="20"/>
        </w:rPr>
      </w:pPr>
      <w:r w:rsidRPr="0058793A">
        <w:rPr>
          <w:sz w:val="20"/>
          <w:szCs w:val="20"/>
        </w:rPr>
        <w:t>Etkinlik için talep edilen konferans salonu</w:t>
      </w:r>
      <w:r w:rsidR="00FD2B57" w:rsidRPr="0058793A">
        <w:rPr>
          <w:sz w:val="20"/>
          <w:szCs w:val="20"/>
        </w:rPr>
        <w:t>,</w:t>
      </w:r>
      <w:r w:rsidRPr="0058793A">
        <w:rPr>
          <w:sz w:val="20"/>
          <w:szCs w:val="20"/>
        </w:rPr>
        <w:t xml:space="preserve"> </w:t>
      </w:r>
      <w:r w:rsidR="002320FD" w:rsidRPr="0058793A">
        <w:rPr>
          <w:sz w:val="20"/>
          <w:szCs w:val="20"/>
        </w:rPr>
        <w:t xml:space="preserve">temiz teslim alınıp etkinlik yapan birim tarafından 1 idari personeline temizliğini </w:t>
      </w:r>
      <w:r w:rsidR="0058793A" w:rsidRPr="0058793A">
        <w:rPr>
          <w:sz w:val="20"/>
          <w:szCs w:val="20"/>
        </w:rPr>
        <w:t>yaptıracaktır</w:t>
      </w:r>
      <w:r w:rsidR="002320FD" w:rsidRPr="0058793A">
        <w:rPr>
          <w:sz w:val="20"/>
          <w:szCs w:val="20"/>
        </w:rPr>
        <w:t>.</w:t>
      </w:r>
    </w:p>
    <w:sectPr w:rsidR="006E1184" w:rsidRPr="0058793A" w:rsidSect="00A241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2" w:right="140" w:bottom="0" w:left="567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C56A3" w14:textId="77777777" w:rsidR="00B91653" w:rsidRDefault="00B91653" w:rsidP="006E1184">
      <w:pPr>
        <w:spacing w:after="0" w:line="240" w:lineRule="auto"/>
      </w:pPr>
      <w:r>
        <w:separator/>
      </w:r>
    </w:p>
  </w:endnote>
  <w:endnote w:type="continuationSeparator" w:id="0">
    <w:p w14:paraId="3B1F1A7B" w14:textId="77777777" w:rsidR="00B91653" w:rsidRDefault="00B91653" w:rsidP="006E1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9E6D0" w14:textId="77777777" w:rsidR="00E42E0A" w:rsidRDefault="00E42E0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E863E" w14:textId="2F50C49A" w:rsidR="00951676" w:rsidRDefault="00951676">
    <w:pPr>
      <w:pStyle w:val="AltBilgi"/>
    </w:pPr>
  </w:p>
  <w:tbl>
    <w:tblPr>
      <w:tblW w:w="10064" w:type="dxa"/>
      <w:tblInd w:w="42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402"/>
      <w:gridCol w:w="3543"/>
      <w:gridCol w:w="3119"/>
    </w:tblGrid>
    <w:tr w:rsidR="00951676" w:rsidRPr="00951676" w14:paraId="56B9C8D4" w14:textId="77777777" w:rsidTr="007719E8">
      <w:trPr>
        <w:trHeight w:val="747"/>
      </w:trPr>
      <w:tc>
        <w:tcPr>
          <w:tcW w:w="3402" w:type="dxa"/>
          <w:shd w:val="clear" w:color="auto" w:fill="auto"/>
        </w:tcPr>
        <w:p w14:paraId="52A01FEA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  <w:r w:rsidRPr="00951676">
            <w:rPr>
              <w:rFonts w:ascii="Times New Roman" w:eastAsia="Times New Roman" w:hAnsi="Times New Roman" w:cs="Times New Roman"/>
              <w:lang w:eastAsia="tr-TR"/>
            </w:rPr>
            <w:t>HAZIRLAYAN</w:t>
          </w:r>
        </w:p>
        <w:p w14:paraId="63F52AB3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</w:p>
        <w:p w14:paraId="4F73F4EF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</w:p>
        <w:p w14:paraId="2E8861D9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</w:p>
      </w:tc>
      <w:tc>
        <w:tcPr>
          <w:tcW w:w="3543" w:type="dxa"/>
          <w:shd w:val="clear" w:color="auto" w:fill="auto"/>
        </w:tcPr>
        <w:p w14:paraId="411E8053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  <w:r w:rsidRPr="00951676">
            <w:rPr>
              <w:rFonts w:ascii="Times New Roman" w:eastAsia="Times New Roman" w:hAnsi="Times New Roman" w:cs="Times New Roman"/>
              <w:lang w:eastAsia="tr-TR"/>
            </w:rPr>
            <w:t>KONTROL EDEN</w:t>
          </w:r>
        </w:p>
      </w:tc>
      <w:tc>
        <w:tcPr>
          <w:tcW w:w="3119" w:type="dxa"/>
          <w:shd w:val="clear" w:color="auto" w:fill="auto"/>
        </w:tcPr>
        <w:p w14:paraId="4A2DB65C" w14:textId="77777777" w:rsidR="00951676" w:rsidRPr="00951676" w:rsidRDefault="00951676" w:rsidP="00951676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lang w:eastAsia="tr-TR"/>
            </w:rPr>
          </w:pPr>
          <w:r w:rsidRPr="00951676">
            <w:rPr>
              <w:rFonts w:ascii="Times New Roman" w:eastAsia="Times New Roman" w:hAnsi="Times New Roman" w:cs="Times New Roman"/>
              <w:lang w:eastAsia="tr-TR"/>
            </w:rPr>
            <w:t>ONAYLAYAN</w:t>
          </w:r>
        </w:p>
      </w:tc>
    </w:tr>
  </w:tbl>
  <w:p w14:paraId="18909B77" w14:textId="77777777" w:rsidR="00951676" w:rsidRDefault="0095167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1E8D1" w14:textId="77777777" w:rsidR="00E42E0A" w:rsidRDefault="00E42E0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4835E" w14:textId="77777777" w:rsidR="00B91653" w:rsidRDefault="00B91653" w:rsidP="006E1184">
      <w:pPr>
        <w:spacing w:after="0" w:line="240" w:lineRule="auto"/>
      </w:pPr>
      <w:r>
        <w:separator/>
      </w:r>
    </w:p>
  </w:footnote>
  <w:footnote w:type="continuationSeparator" w:id="0">
    <w:p w14:paraId="7217C6C0" w14:textId="77777777" w:rsidR="00B91653" w:rsidRDefault="00B91653" w:rsidP="006E1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80D44" w14:textId="77777777" w:rsidR="00E42E0A" w:rsidRDefault="00E42E0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9F06A" w14:textId="086DACF4" w:rsidR="006E1184" w:rsidRPr="006E1184" w:rsidRDefault="006E1184" w:rsidP="006E1184">
    <w:pPr>
      <w:pStyle w:val="Balk1"/>
      <w:spacing w:before="79"/>
      <w:ind w:right="2118"/>
    </w:pPr>
  </w:p>
  <w:tbl>
    <w:tblPr>
      <w:tblW w:w="10118" w:type="dxa"/>
      <w:tblInd w:w="42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72"/>
      <w:gridCol w:w="5232"/>
      <w:gridCol w:w="1735"/>
      <w:gridCol w:w="1579"/>
    </w:tblGrid>
    <w:tr w:rsidR="00E504E2" w:rsidRPr="00E91F69" w14:paraId="7D62D886" w14:textId="77777777" w:rsidTr="00951676">
      <w:trPr>
        <w:trHeight w:val="35"/>
      </w:trPr>
      <w:tc>
        <w:tcPr>
          <w:tcW w:w="1572" w:type="dxa"/>
          <w:vMerge w:val="restart"/>
          <w:vAlign w:val="center"/>
        </w:tcPr>
        <w:p w14:paraId="17C4E7A5" w14:textId="015B5366" w:rsidR="00E504E2" w:rsidRPr="00363F70" w:rsidRDefault="00E504E2" w:rsidP="00951676">
          <w:pPr>
            <w:pStyle w:val="a"/>
            <w:spacing w:after="0"/>
            <w:jc w:val="center"/>
            <w:rPr>
              <w:rFonts w:ascii="Times New Roman" w:hAnsi="Times New Roman"/>
              <w:sz w:val="24"/>
              <w:szCs w:val="24"/>
            </w:rPr>
          </w:pPr>
          <w:r>
            <w:rPr>
              <w:noProof/>
              <w:snapToGrid w:val="0"/>
            </w:rPr>
            <w:drawing>
              <wp:inline distT="0" distB="0" distL="0" distR="0" wp14:anchorId="473D5A7A" wp14:editId="5FC8455D">
                <wp:extent cx="812114" cy="693420"/>
                <wp:effectExtent l="0" t="0" r="7620" b="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516" cy="6946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32" w:type="dxa"/>
          <w:vMerge w:val="restart"/>
          <w:vAlign w:val="center"/>
        </w:tcPr>
        <w:p w14:paraId="679C8A48" w14:textId="77777777" w:rsidR="00253972" w:rsidRDefault="00E504E2" w:rsidP="00E504E2">
          <w:pPr>
            <w:spacing w:after="0" w:line="240" w:lineRule="auto"/>
            <w:jc w:val="center"/>
            <w:rPr>
              <w:rFonts w:ascii="Times New Roman" w:eastAsia="Times New Roman" w:hAnsi="Times New Roman"/>
              <w:b/>
              <w:bCs/>
              <w:lang w:eastAsia="tr-TR"/>
            </w:rPr>
          </w:pPr>
          <w:r w:rsidRPr="006D482B">
            <w:rPr>
              <w:rFonts w:ascii="Times New Roman" w:eastAsia="Times New Roman" w:hAnsi="Times New Roman"/>
              <w:b/>
              <w:bCs/>
              <w:lang w:eastAsia="tr-TR"/>
            </w:rPr>
            <w:t>T.C. BATMAN ÜNİVERSİTESİ</w:t>
          </w:r>
          <w:r w:rsidR="006D482B" w:rsidRPr="006D482B">
            <w:rPr>
              <w:rFonts w:ascii="Times New Roman" w:eastAsia="Times New Roman" w:hAnsi="Times New Roman"/>
              <w:b/>
              <w:bCs/>
              <w:lang w:eastAsia="tr-TR"/>
            </w:rPr>
            <w:t xml:space="preserve"> </w:t>
          </w:r>
        </w:p>
        <w:p w14:paraId="4A35AE54" w14:textId="00CEF51F" w:rsidR="00E504E2" w:rsidRPr="006D482B" w:rsidRDefault="006D482B" w:rsidP="003E0E65">
          <w:pPr>
            <w:spacing w:after="0" w:line="240" w:lineRule="auto"/>
            <w:jc w:val="center"/>
            <w:rPr>
              <w:rFonts w:ascii="Times New Roman" w:eastAsia="Times New Roman" w:hAnsi="Times New Roman"/>
              <w:b/>
              <w:bCs/>
              <w:lang w:eastAsia="tr-TR"/>
            </w:rPr>
          </w:pPr>
          <w:r w:rsidRPr="006D482B">
            <w:rPr>
              <w:rFonts w:ascii="Times New Roman" w:eastAsia="Times New Roman" w:hAnsi="Times New Roman"/>
              <w:b/>
              <w:bCs/>
              <w:lang w:eastAsia="tr-TR"/>
            </w:rPr>
            <w:t>REKTÖRLÜĞÜ</w:t>
          </w:r>
          <w:r w:rsidR="00E504E2" w:rsidRPr="006D482B">
            <w:rPr>
              <w:rFonts w:ascii="Times New Roman" w:eastAsia="Times New Roman" w:hAnsi="Times New Roman"/>
              <w:b/>
              <w:bCs/>
              <w:lang w:eastAsia="tr-TR"/>
            </w:rPr>
            <w:t xml:space="preserve"> KONFERANS SALONU </w:t>
          </w:r>
        </w:p>
        <w:p w14:paraId="671BF1A3" w14:textId="36E0C8B4" w:rsidR="00E504E2" w:rsidRPr="00D34146" w:rsidRDefault="00E504E2" w:rsidP="00D34146">
          <w:pPr>
            <w:spacing w:after="0" w:line="240" w:lineRule="auto"/>
            <w:jc w:val="center"/>
            <w:rPr>
              <w:rFonts w:ascii="Times New Roman" w:eastAsia="Times New Roman" w:hAnsi="Times New Roman"/>
              <w:b/>
              <w:bCs/>
              <w:sz w:val="24"/>
              <w:szCs w:val="24"/>
              <w:lang w:eastAsia="tr-TR"/>
            </w:rPr>
          </w:pPr>
          <w:r w:rsidRPr="006D482B">
            <w:rPr>
              <w:rFonts w:ascii="Times New Roman" w:eastAsia="Times New Roman" w:hAnsi="Times New Roman"/>
              <w:b/>
              <w:bCs/>
              <w:lang w:eastAsia="tr-TR"/>
            </w:rPr>
            <w:t>BAŞVURU FORMU</w:t>
          </w:r>
        </w:p>
      </w:tc>
      <w:tc>
        <w:tcPr>
          <w:tcW w:w="1735" w:type="dxa"/>
          <w:vAlign w:val="center"/>
        </w:tcPr>
        <w:p w14:paraId="3611DD32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t>Doküman No</w:t>
          </w:r>
        </w:p>
      </w:tc>
      <w:tc>
        <w:tcPr>
          <w:tcW w:w="1579" w:type="dxa"/>
          <w:vAlign w:val="center"/>
        </w:tcPr>
        <w:p w14:paraId="665F9EFA" w14:textId="33980948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</w:t>
          </w:r>
          <w:r w:rsidR="009852B6">
            <w:rPr>
              <w:rFonts w:ascii="Times New Roman" w:hAnsi="Times New Roman"/>
              <w:sz w:val="18"/>
            </w:rPr>
            <w:t>374</w:t>
          </w:r>
        </w:p>
      </w:tc>
    </w:tr>
    <w:tr w:rsidR="00E504E2" w:rsidRPr="00E91F69" w14:paraId="5AEDAD52" w14:textId="77777777" w:rsidTr="00951676">
      <w:trPr>
        <w:trHeight w:val="15"/>
      </w:trPr>
      <w:tc>
        <w:tcPr>
          <w:tcW w:w="1572" w:type="dxa"/>
          <w:vMerge/>
          <w:vAlign w:val="center"/>
        </w:tcPr>
        <w:p w14:paraId="5419889C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5232" w:type="dxa"/>
          <w:vMerge/>
          <w:vAlign w:val="center"/>
        </w:tcPr>
        <w:p w14:paraId="729AB34B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1735" w:type="dxa"/>
          <w:vAlign w:val="center"/>
        </w:tcPr>
        <w:p w14:paraId="33DD304B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t>İlk Yayın Tarihi</w:t>
          </w:r>
        </w:p>
      </w:tc>
      <w:tc>
        <w:tcPr>
          <w:tcW w:w="1579" w:type="dxa"/>
          <w:vAlign w:val="center"/>
        </w:tcPr>
        <w:p w14:paraId="47928463" w14:textId="3ED1E2E2" w:rsidR="00E504E2" w:rsidRPr="00E91F69" w:rsidRDefault="0085695A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85695A">
            <w:rPr>
              <w:rFonts w:ascii="Times New Roman" w:hAnsi="Times New Roman"/>
              <w:color w:val="000000" w:themeColor="text1"/>
              <w:sz w:val="20"/>
              <w:szCs w:val="20"/>
            </w:rPr>
            <w:t>03</w:t>
          </w:r>
          <w:r w:rsidR="00E504E2" w:rsidRPr="0085695A">
            <w:rPr>
              <w:rFonts w:ascii="Times New Roman" w:hAnsi="Times New Roman"/>
              <w:color w:val="000000" w:themeColor="text1"/>
              <w:sz w:val="20"/>
              <w:szCs w:val="20"/>
            </w:rPr>
            <w:t>.</w:t>
          </w:r>
          <w:r w:rsidRPr="0085695A">
            <w:rPr>
              <w:rFonts w:ascii="Times New Roman" w:hAnsi="Times New Roman"/>
              <w:color w:val="000000" w:themeColor="text1"/>
              <w:sz w:val="20"/>
              <w:szCs w:val="20"/>
            </w:rPr>
            <w:t>10</w:t>
          </w:r>
          <w:r w:rsidR="00E504E2" w:rsidRPr="0085695A">
            <w:rPr>
              <w:rFonts w:ascii="Times New Roman" w:hAnsi="Times New Roman"/>
              <w:color w:val="000000" w:themeColor="text1"/>
              <w:sz w:val="20"/>
              <w:szCs w:val="20"/>
            </w:rPr>
            <w:t>.2022</w:t>
          </w:r>
        </w:p>
      </w:tc>
    </w:tr>
    <w:tr w:rsidR="00E504E2" w:rsidRPr="00E91F69" w14:paraId="1E6713D6" w14:textId="77777777" w:rsidTr="00951676">
      <w:trPr>
        <w:trHeight w:val="15"/>
      </w:trPr>
      <w:tc>
        <w:tcPr>
          <w:tcW w:w="1572" w:type="dxa"/>
          <w:vMerge/>
          <w:vAlign w:val="center"/>
        </w:tcPr>
        <w:p w14:paraId="6B1EF715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5232" w:type="dxa"/>
          <w:vMerge/>
          <w:vAlign w:val="center"/>
        </w:tcPr>
        <w:p w14:paraId="1DF9C7BC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1735" w:type="dxa"/>
          <w:vAlign w:val="center"/>
        </w:tcPr>
        <w:p w14:paraId="12702861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t>Revizyon Tarihi</w:t>
          </w:r>
        </w:p>
      </w:tc>
      <w:tc>
        <w:tcPr>
          <w:tcW w:w="1579" w:type="dxa"/>
          <w:vAlign w:val="center"/>
        </w:tcPr>
        <w:p w14:paraId="73C9C3BD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</w:p>
      </w:tc>
    </w:tr>
    <w:tr w:rsidR="00E504E2" w:rsidRPr="00E91F69" w14:paraId="3802037B" w14:textId="77777777" w:rsidTr="00951676">
      <w:trPr>
        <w:trHeight w:val="15"/>
      </w:trPr>
      <w:tc>
        <w:tcPr>
          <w:tcW w:w="1572" w:type="dxa"/>
          <w:vMerge/>
          <w:vAlign w:val="center"/>
        </w:tcPr>
        <w:p w14:paraId="7370BB0D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5232" w:type="dxa"/>
          <w:vMerge/>
          <w:vAlign w:val="center"/>
        </w:tcPr>
        <w:p w14:paraId="46C4D869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1735" w:type="dxa"/>
          <w:vAlign w:val="center"/>
        </w:tcPr>
        <w:p w14:paraId="08AF0333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t>Revizyon No</w:t>
          </w:r>
        </w:p>
      </w:tc>
      <w:tc>
        <w:tcPr>
          <w:tcW w:w="1579" w:type="dxa"/>
          <w:vAlign w:val="center"/>
        </w:tcPr>
        <w:p w14:paraId="3D1A60D8" w14:textId="15C2EDFA" w:rsidR="00E504E2" w:rsidRPr="00E91F69" w:rsidRDefault="00C26A37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0</w:t>
          </w:r>
        </w:p>
      </w:tc>
    </w:tr>
    <w:tr w:rsidR="00E504E2" w:rsidRPr="00E91F69" w14:paraId="36CBD227" w14:textId="77777777" w:rsidTr="00951676">
      <w:trPr>
        <w:trHeight w:val="89"/>
      </w:trPr>
      <w:tc>
        <w:tcPr>
          <w:tcW w:w="1572" w:type="dxa"/>
          <w:vMerge/>
          <w:vAlign w:val="center"/>
        </w:tcPr>
        <w:p w14:paraId="404C4453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5232" w:type="dxa"/>
          <w:vMerge/>
          <w:vAlign w:val="center"/>
        </w:tcPr>
        <w:p w14:paraId="48E5F84C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</w:rPr>
          </w:pPr>
        </w:p>
      </w:tc>
      <w:tc>
        <w:tcPr>
          <w:tcW w:w="1735" w:type="dxa"/>
          <w:vAlign w:val="center"/>
        </w:tcPr>
        <w:p w14:paraId="397354C6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t>Sayfa No</w:t>
          </w:r>
        </w:p>
      </w:tc>
      <w:tc>
        <w:tcPr>
          <w:tcW w:w="1579" w:type="dxa"/>
          <w:vAlign w:val="center"/>
        </w:tcPr>
        <w:p w14:paraId="18880F9E" w14:textId="77777777" w:rsidR="00E504E2" w:rsidRPr="00E91F69" w:rsidRDefault="00E504E2" w:rsidP="00E504E2">
          <w:pPr>
            <w:pStyle w:val="a"/>
            <w:spacing w:after="0"/>
            <w:rPr>
              <w:rFonts w:ascii="Times New Roman" w:hAnsi="Times New Roman"/>
              <w:sz w:val="18"/>
            </w:rPr>
          </w:pPr>
          <w:r w:rsidRPr="00E91F69">
            <w:rPr>
              <w:rFonts w:ascii="Times New Roman" w:hAnsi="Times New Roman"/>
              <w:sz w:val="18"/>
            </w:rPr>
            <w:fldChar w:fldCharType="begin"/>
          </w:r>
          <w:r w:rsidRPr="00E91F69">
            <w:rPr>
              <w:rFonts w:ascii="Times New Roman" w:hAnsi="Times New Roman"/>
              <w:sz w:val="18"/>
            </w:rPr>
            <w:instrText xml:space="preserve"> PAGE </w:instrText>
          </w:r>
          <w:r w:rsidRPr="00E91F69">
            <w:rPr>
              <w:rFonts w:ascii="Times New Roman" w:hAnsi="Times New Roman"/>
              <w:sz w:val="18"/>
            </w:rPr>
            <w:fldChar w:fldCharType="separate"/>
          </w:r>
          <w:r>
            <w:rPr>
              <w:rFonts w:ascii="Times New Roman" w:hAnsi="Times New Roman"/>
              <w:noProof/>
              <w:sz w:val="18"/>
            </w:rPr>
            <w:t>1</w:t>
          </w:r>
          <w:r w:rsidRPr="00E91F69">
            <w:rPr>
              <w:rFonts w:ascii="Times New Roman" w:hAnsi="Times New Roman"/>
              <w:sz w:val="18"/>
            </w:rPr>
            <w:fldChar w:fldCharType="end"/>
          </w:r>
          <w:r w:rsidRPr="00E91F69">
            <w:rPr>
              <w:rFonts w:ascii="Times New Roman" w:hAnsi="Times New Roman"/>
              <w:sz w:val="18"/>
            </w:rPr>
            <w:t xml:space="preserve"> / </w:t>
          </w:r>
          <w:r w:rsidRPr="00E91F69">
            <w:rPr>
              <w:rFonts w:ascii="Times New Roman" w:hAnsi="Times New Roman"/>
              <w:sz w:val="18"/>
            </w:rPr>
            <w:fldChar w:fldCharType="begin"/>
          </w:r>
          <w:r w:rsidRPr="00E91F69">
            <w:rPr>
              <w:rFonts w:ascii="Times New Roman" w:hAnsi="Times New Roman"/>
              <w:sz w:val="18"/>
            </w:rPr>
            <w:instrText xml:space="preserve"> NUMPAGES  </w:instrText>
          </w:r>
          <w:r w:rsidRPr="00E91F69">
            <w:rPr>
              <w:rFonts w:ascii="Times New Roman" w:hAnsi="Times New Roman"/>
              <w:sz w:val="18"/>
            </w:rPr>
            <w:fldChar w:fldCharType="separate"/>
          </w:r>
          <w:r>
            <w:rPr>
              <w:rFonts w:ascii="Times New Roman" w:hAnsi="Times New Roman"/>
              <w:noProof/>
              <w:sz w:val="18"/>
            </w:rPr>
            <w:t>1</w:t>
          </w:r>
          <w:r w:rsidRPr="00E91F69">
            <w:rPr>
              <w:rFonts w:ascii="Times New Roman" w:hAnsi="Times New Roman"/>
              <w:sz w:val="18"/>
            </w:rPr>
            <w:fldChar w:fldCharType="end"/>
          </w:r>
        </w:p>
      </w:tc>
    </w:tr>
  </w:tbl>
  <w:p w14:paraId="571BBEBB" w14:textId="77777777" w:rsidR="006E1184" w:rsidRDefault="006E118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EC407" w14:textId="77777777" w:rsidR="00E42E0A" w:rsidRDefault="00E42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C207A"/>
    <w:multiLevelType w:val="hybridMultilevel"/>
    <w:tmpl w:val="433A9C58"/>
    <w:lvl w:ilvl="0" w:tplc="5BFEA61A">
      <w:numFmt w:val="bullet"/>
      <w:lvlText w:val="-"/>
      <w:lvlJc w:val="left"/>
      <w:pPr>
        <w:ind w:left="948" w:hanging="361"/>
      </w:pPr>
      <w:rPr>
        <w:rFonts w:ascii="Verdana" w:eastAsia="Verdana" w:hAnsi="Verdana" w:cs="Verdana" w:hint="default"/>
        <w:w w:val="100"/>
        <w:sz w:val="22"/>
        <w:szCs w:val="22"/>
        <w:lang w:val="tr-TR" w:eastAsia="tr-TR" w:bidi="tr-TR"/>
      </w:rPr>
    </w:lvl>
    <w:lvl w:ilvl="1" w:tplc="CD96A862">
      <w:numFmt w:val="bullet"/>
      <w:lvlText w:val="•"/>
      <w:lvlJc w:val="left"/>
      <w:pPr>
        <w:ind w:left="1946" w:hanging="361"/>
      </w:pPr>
      <w:rPr>
        <w:rFonts w:hint="default"/>
        <w:lang w:val="tr-TR" w:eastAsia="tr-TR" w:bidi="tr-TR"/>
      </w:rPr>
    </w:lvl>
    <w:lvl w:ilvl="2" w:tplc="3B9E73A6">
      <w:numFmt w:val="bullet"/>
      <w:lvlText w:val="•"/>
      <w:lvlJc w:val="left"/>
      <w:pPr>
        <w:ind w:left="2953" w:hanging="361"/>
      </w:pPr>
      <w:rPr>
        <w:rFonts w:hint="default"/>
        <w:lang w:val="tr-TR" w:eastAsia="tr-TR" w:bidi="tr-TR"/>
      </w:rPr>
    </w:lvl>
    <w:lvl w:ilvl="3" w:tplc="21C00674">
      <w:numFmt w:val="bullet"/>
      <w:lvlText w:val="•"/>
      <w:lvlJc w:val="left"/>
      <w:pPr>
        <w:ind w:left="3959" w:hanging="361"/>
      </w:pPr>
      <w:rPr>
        <w:rFonts w:hint="default"/>
        <w:lang w:val="tr-TR" w:eastAsia="tr-TR" w:bidi="tr-TR"/>
      </w:rPr>
    </w:lvl>
    <w:lvl w:ilvl="4" w:tplc="E6D4E304">
      <w:numFmt w:val="bullet"/>
      <w:lvlText w:val="•"/>
      <w:lvlJc w:val="left"/>
      <w:pPr>
        <w:ind w:left="4966" w:hanging="361"/>
      </w:pPr>
      <w:rPr>
        <w:rFonts w:hint="default"/>
        <w:lang w:val="tr-TR" w:eastAsia="tr-TR" w:bidi="tr-TR"/>
      </w:rPr>
    </w:lvl>
    <w:lvl w:ilvl="5" w:tplc="AD46F528">
      <w:numFmt w:val="bullet"/>
      <w:lvlText w:val="•"/>
      <w:lvlJc w:val="left"/>
      <w:pPr>
        <w:ind w:left="5973" w:hanging="361"/>
      </w:pPr>
      <w:rPr>
        <w:rFonts w:hint="default"/>
        <w:lang w:val="tr-TR" w:eastAsia="tr-TR" w:bidi="tr-TR"/>
      </w:rPr>
    </w:lvl>
    <w:lvl w:ilvl="6" w:tplc="8BCA3F2C">
      <w:numFmt w:val="bullet"/>
      <w:lvlText w:val="•"/>
      <w:lvlJc w:val="left"/>
      <w:pPr>
        <w:ind w:left="6979" w:hanging="361"/>
      </w:pPr>
      <w:rPr>
        <w:rFonts w:hint="default"/>
        <w:lang w:val="tr-TR" w:eastAsia="tr-TR" w:bidi="tr-TR"/>
      </w:rPr>
    </w:lvl>
    <w:lvl w:ilvl="7" w:tplc="0A9077DC">
      <w:numFmt w:val="bullet"/>
      <w:lvlText w:val="•"/>
      <w:lvlJc w:val="left"/>
      <w:pPr>
        <w:ind w:left="7986" w:hanging="361"/>
      </w:pPr>
      <w:rPr>
        <w:rFonts w:hint="default"/>
        <w:lang w:val="tr-TR" w:eastAsia="tr-TR" w:bidi="tr-TR"/>
      </w:rPr>
    </w:lvl>
    <w:lvl w:ilvl="8" w:tplc="9B580D1E">
      <w:numFmt w:val="bullet"/>
      <w:lvlText w:val="•"/>
      <w:lvlJc w:val="left"/>
      <w:pPr>
        <w:ind w:left="8993" w:hanging="361"/>
      </w:pPr>
      <w:rPr>
        <w:rFonts w:hint="default"/>
        <w:lang w:val="tr-TR" w:eastAsia="tr-TR" w:bidi="tr-TR"/>
      </w:rPr>
    </w:lvl>
  </w:abstractNum>
  <w:num w:numId="1" w16cid:durableId="273563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jEzszAwNjEzNrRQ0lEKTi0uzszPAykwqQUAOJ3XUywAAAA="/>
  </w:docVars>
  <w:rsids>
    <w:rsidRoot w:val="006E1184"/>
    <w:rsid w:val="0000143F"/>
    <w:rsid w:val="00081D32"/>
    <w:rsid w:val="000F07D6"/>
    <w:rsid w:val="00105188"/>
    <w:rsid w:val="00120DA4"/>
    <w:rsid w:val="001433AB"/>
    <w:rsid w:val="00152C4A"/>
    <w:rsid w:val="00170939"/>
    <w:rsid w:val="001754B1"/>
    <w:rsid w:val="001822B1"/>
    <w:rsid w:val="00196827"/>
    <w:rsid w:val="001C70C0"/>
    <w:rsid w:val="00203DA8"/>
    <w:rsid w:val="00222AA8"/>
    <w:rsid w:val="002320FD"/>
    <w:rsid w:val="00241C80"/>
    <w:rsid w:val="00253972"/>
    <w:rsid w:val="00274B14"/>
    <w:rsid w:val="002B12AC"/>
    <w:rsid w:val="002B50F4"/>
    <w:rsid w:val="002C3FCA"/>
    <w:rsid w:val="002E0C5B"/>
    <w:rsid w:val="002E0F27"/>
    <w:rsid w:val="00302E2C"/>
    <w:rsid w:val="00341F4D"/>
    <w:rsid w:val="00353745"/>
    <w:rsid w:val="0039728B"/>
    <w:rsid w:val="003A1CF0"/>
    <w:rsid w:val="003A7242"/>
    <w:rsid w:val="003E0E65"/>
    <w:rsid w:val="004131CB"/>
    <w:rsid w:val="00413F1A"/>
    <w:rsid w:val="004435DF"/>
    <w:rsid w:val="00480761"/>
    <w:rsid w:val="00486F9B"/>
    <w:rsid w:val="004F5A80"/>
    <w:rsid w:val="0053398F"/>
    <w:rsid w:val="00571AAF"/>
    <w:rsid w:val="0058793A"/>
    <w:rsid w:val="005D3AE9"/>
    <w:rsid w:val="005E40CC"/>
    <w:rsid w:val="0061352A"/>
    <w:rsid w:val="0064032C"/>
    <w:rsid w:val="006D482B"/>
    <w:rsid w:val="006E1184"/>
    <w:rsid w:val="006E2FCF"/>
    <w:rsid w:val="00702D0B"/>
    <w:rsid w:val="007064D3"/>
    <w:rsid w:val="00734DFA"/>
    <w:rsid w:val="007719E8"/>
    <w:rsid w:val="00781D4C"/>
    <w:rsid w:val="007B5398"/>
    <w:rsid w:val="007B6568"/>
    <w:rsid w:val="007F224A"/>
    <w:rsid w:val="0085695A"/>
    <w:rsid w:val="008C2147"/>
    <w:rsid w:val="008C52B6"/>
    <w:rsid w:val="00920A7F"/>
    <w:rsid w:val="00924836"/>
    <w:rsid w:val="00925295"/>
    <w:rsid w:val="00934EF9"/>
    <w:rsid w:val="00951676"/>
    <w:rsid w:val="00963761"/>
    <w:rsid w:val="009852B6"/>
    <w:rsid w:val="009D4314"/>
    <w:rsid w:val="00A24101"/>
    <w:rsid w:val="00A24D10"/>
    <w:rsid w:val="00A35435"/>
    <w:rsid w:val="00A4379B"/>
    <w:rsid w:val="00B168BC"/>
    <w:rsid w:val="00B23FE6"/>
    <w:rsid w:val="00B34F6B"/>
    <w:rsid w:val="00B41628"/>
    <w:rsid w:val="00B437D2"/>
    <w:rsid w:val="00B51AF3"/>
    <w:rsid w:val="00B85648"/>
    <w:rsid w:val="00B91653"/>
    <w:rsid w:val="00BD1055"/>
    <w:rsid w:val="00C26A37"/>
    <w:rsid w:val="00C94DDD"/>
    <w:rsid w:val="00CE032A"/>
    <w:rsid w:val="00CF3856"/>
    <w:rsid w:val="00D34146"/>
    <w:rsid w:val="00D61C24"/>
    <w:rsid w:val="00D87A82"/>
    <w:rsid w:val="00D95B03"/>
    <w:rsid w:val="00DA1275"/>
    <w:rsid w:val="00DA7282"/>
    <w:rsid w:val="00DF38FF"/>
    <w:rsid w:val="00DF3A0B"/>
    <w:rsid w:val="00E42E0A"/>
    <w:rsid w:val="00E504E2"/>
    <w:rsid w:val="00E7436A"/>
    <w:rsid w:val="00EB3759"/>
    <w:rsid w:val="00EF2C5C"/>
    <w:rsid w:val="00F025F2"/>
    <w:rsid w:val="00F32BEE"/>
    <w:rsid w:val="00F66E6B"/>
    <w:rsid w:val="00F961BD"/>
    <w:rsid w:val="00FB0321"/>
    <w:rsid w:val="00FD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C21B95"/>
  <w15:docId w15:val="{8D601296-E159-4E4E-99B2-9D4734DE7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1"/>
    <w:qFormat/>
    <w:rsid w:val="006E1184"/>
    <w:pPr>
      <w:widowControl w:val="0"/>
      <w:autoSpaceDE w:val="0"/>
      <w:autoSpaceDN w:val="0"/>
      <w:spacing w:after="0" w:line="240" w:lineRule="auto"/>
      <w:ind w:left="2933" w:right="2121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E11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E1184"/>
  </w:style>
  <w:style w:type="paragraph" w:styleId="AltBilgi">
    <w:name w:val="footer"/>
    <w:basedOn w:val="Normal"/>
    <w:link w:val="AltBilgiChar"/>
    <w:uiPriority w:val="99"/>
    <w:unhideWhenUsed/>
    <w:rsid w:val="006E11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E1184"/>
  </w:style>
  <w:style w:type="character" w:customStyle="1" w:styleId="Balk1Char">
    <w:name w:val="Başlık 1 Char"/>
    <w:basedOn w:val="VarsaylanParagrafYazTipi"/>
    <w:link w:val="Balk1"/>
    <w:uiPriority w:val="1"/>
    <w:rsid w:val="006E1184"/>
    <w:rPr>
      <w:rFonts w:ascii="Times New Roman" w:eastAsia="Times New Roman" w:hAnsi="Times New Roman" w:cs="Times New Roman"/>
      <w:b/>
      <w:bCs/>
      <w:sz w:val="24"/>
      <w:szCs w:val="24"/>
      <w:lang w:eastAsia="tr-TR" w:bidi="tr-TR"/>
    </w:rPr>
  </w:style>
  <w:style w:type="paragraph" w:styleId="GvdeMetni">
    <w:name w:val="Body Text"/>
    <w:basedOn w:val="Normal"/>
    <w:link w:val="GvdeMetniChar"/>
    <w:uiPriority w:val="1"/>
    <w:qFormat/>
    <w:rsid w:val="006E1184"/>
    <w:pPr>
      <w:widowControl w:val="0"/>
      <w:autoSpaceDE w:val="0"/>
      <w:autoSpaceDN w:val="0"/>
      <w:spacing w:after="0" w:line="240" w:lineRule="auto"/>
      <w:ind w:left="1048"/>
    </w:pPr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6E1184"/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table" w:styleId="TabloKlavuzu">
    <w:name w:val="Table Grid"/>
    <w:basedOn w:val="NormalTablo"/>
    <w:uiPriority w:val="39"/>
    <w:rsid w:val="006E1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302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1"/>
    <w:qFormat/>
    <w:rsid w:val="00241C80"/>
    <w:pPr>
      <w:widowControl w:val="0"/>
      <w:autoSpaceDE w:val="0"/>
      <w:autoSpaceDN w:val="0"/>
      <w:spacing w:after="0" w:line="240" w:lineRule="auto"/>
      <w:ind w:left="948" w:hanging="360"/>
    </w:pPr>
    <w:rPr>
      <w:rFonts w:ascii="Times New Roman" w:eastAsia="Times New Roman" w:hAnsi="Times New Roman" w:cs="Times New Roman"/>
      <w:lang w:eastAsia="tr-TR" w:bidi="tr-TR"/>
    </w:rPr>
  </w:style>
  <w:style w:type="paragraph" w:customStyle="1" w:styleId="a">
    <w:basedOn w:val="Normal"/>
    <w:next w:val="stBilgi"/>
    <w:link w:val="stbilgiChar0"/>
    <w:uiPriority w:val="99"/>
    <w:unhideWhenUsed/>
    <w:rsid w:val="00E504E2"/>
    <w:pPr>
      <w:tabs>
        <w:tab w:val="center" w:pos="4536"/>
        <w:tab w:val="right" w:pos="9072"/>
      </w:tabs>
      <w:spacing w:after="200" w:line="276" w:lineRule="auto"/>
    </w:pPr>
  </w:style>
  <w:style w:type="character" w:customStyle="1" w:styleId="stbilgiChar0">
    <w:name w:val="Üstbilgi Char"/>
    <w:link w:val="a"/>
    <w:uiPriority w:val="99"/>
    <w:rsid w:val="00E504E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ingol Universitesi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urgut</dc:creator>
  <cp:lastModifiedBy>Safak Ozsarac</cp:lastModifiedBy>
  <cp:revision>18</cp:revision>
  <cp:lastPrinted>2019-12-06T11:12:00Z</cp:lastPrinted>
  <dcterms:created xsi:type="dcterms:W3CDTF">2019-12-12T11:34:00Z</dcterms:created>
  <dcterms:modified xsi:type="dcterms:W3CDTF">2022-10-03T11:28:00Z</dcterms:modified>
</cp:coreProperties>
</file>